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57C9" w:rsidRPr="005F74FB" w:rsidRDefault="00E46D64" w:rsidP="000C57C9">
      <w:pPr>
        <w:rPr>
          <w:b/>
          <w:bCs/>
          <w:strike/>
        </w:rPr>
      </w:pPr>
      <w:r w:rsidRPr="005F74FB">
        <w:rPr>
          <w:strike/>
        </w:rPr>
        <w:t xml:space="preserve">Here's what I want to do. I want to make a program in python </w:t>
      </w:r>
      <w:r w:rsidR="00FD630C" w:rsidRPr="005F74FB">
        <w:rPr>
          <w:strike/>
        </w:rPr>
        <w:t xml:space="preserve">using the PyGt5 library </w:t>
      </w:r>
      <w:r w:rsidRPr="005F74FB">
        <w:rPr>
          <w:strike/>
        </w:rPr>
        <w:t xml:space="preserve">called Fliphone Wizard. My goal with this program is that anybody – even if they’re not tech-savvy could install and uninstall apps with </w:t>
      </w:r>
      <w:proofErr w:type="spellStart"/>
      <w:r w:rsidRPr="005F74FB">
        <w:rPr>
          <w:strike/>
        </w:rPr>
        <w:t>adb</w:t>
      </w:r>
      <w:proofErr w:type="spellEnd"/>
      <w:r w:rsidRPr="005F74FB">
        <w:rPr>
          <w:strike/>
        </w:rPr>
        <w:t xml:space="preserve">. I’m writing the program (with a lot of help from </w:t>
      </w:r>
      <w:proofErr w:type="spellStart"/>
      <w:r w:rsidRPr="005F74FB">
        <w:rPr>
          <w:strike/>
        </w:rPr>
        <w:t>ChatGPT</w:t>
      </w:r>
      <w:proofErr w:type="spellEnd"/>
      <w:r w:rsidRPr="005F74FB">
        <w:rPr>
          <w:strike/>
        </w:rPr>
        <w:t>) in python.</w:t>
      </w:r>
      <w:r w:rsidR="000C57C9" w:rsidRPr="005F74FB">
        <w:rPr>
          <w:strike/>
        </w:rPr>
        <w:t xml:space="preserve"> I want the program to look like this: </w:t>
      </w:r>
      <w:hyperlink r:id="rId7" w:history="1">
        <w:r w:rsidR="000C57C9" w:rsidRPr="005F74FB">
          <w:rPr>
            <w:rStyle w:val="Hyperlink"/>
            <w:strike/>
          </w:rPr>
          <w:t>https://www.dropbox.com/s/sd0svckln69ebxv/Imitation%20Capture.png?dl=0</w:t>
        </w:r>
      </w:hyperlink>
      <w:r w:rsidR="000C57C9" w:rsidRPr="005F74FB">
        <w:rPr>
          <w:strike/>
        </w:rPr>
        <w:t xml:space="preserve">. </w:t>
      </w:r>
      <w:r w:rsidR="00907FDA" w:rsidRPr="005F74FB">
        <w:rPr>
          <w:strike/>
        </w:rPr>
        <w:t>The banner filename is bestphones.png, and the icon filename is fliphonewizard.ico.</w:t>
      </w:r>
      <w:r w:rsidR="00FA1D16" w:rsidRPr="005F74FB">
        <w:t xml:space="preserve"> </w:t>
      </w:r>
      <w:r w:rsidR="00FA1D16" w:rsidRPr="005F74FB">
        <w:rPr>
          <w:b/>
          <w:bCs/>
        </w:rPr>
        <w:t>DONE</w:t>
      </w:r>
    </w:p>
    <w:p w:rsidR="000C57C9" w:rsidRPr="00163D04" w:rsidRDefault="000C57C9" w:rsidP="0066602A">
      <w:r>
        <w:t>The program will have 5 parts</w:t>
      </w:r>
      <w:r w:rsidR="00FD630C">
        <w:t xml:space="preserve"> (windows to be programmed)</w:t>
      </w:r>
      <w:r>
        <w:t xml:space="preserve">: </w:t>
      </w:r>
      <w:r w:rsidRPr="005F74FB">
        <w:rPr>
          <w:strike/>
        </w:rPr>
        <w:t xml:space="preserve">The main </w:t>
      </w:r>
      <w:r w:rsidR="005F74FB" w:rsidRPr="005F74FB">
        <w:rPr>
          <w:strike/>
        </w:rPr>
        <w:t>window</w:t>
      </w:r>
      <w:r w:rsidR="005F74FB">
        <w:t xml:space="preserve"> </w:t>
      </w:r>
      <w:r w:rsidR="005F74FB">
        <w:rPr>
          <w:b/>
          <w:bCs/>
        </w:rPr>
        <w:t>DONE</w:t>
      </w:r>
      <w:r w:rsidR="005F74FB">
        <w:t xml:space="preserve">, </w:t>
      </w:r>
      <w:r>
        <w:t xml:space="preserve">the installing apps wizard, the uninstalling apps wizard, </w:t>
      </w:r>
      <w:r w:rsidRPr="0066602A">
        <w:rPr>
          <w:strike/>
        </w:rPr>
        <w:t xml:space="preserve">the </w:t>
      </w:r>
      <w:proofErr w:type="spellStart"/>
      <w:r w:rsidRPr="0066602A">
        <w:rPr>
          <w:strike/>
        </w:rPr>
        <w:t>adb</w:t>
      </w:r>
      <w:proofErr w:type="spellEnd"/>
      <w:r w:rsidRPr="0066602A">
        <w:rPr>
          <w:strike/>
        </w:rPr>
        <w:t xml:space="preserve"> setup </w:t>
      </w:r>
      <w:r w:rsidR="0066602A" w:rsidRPr="0066602A">
        <w:rPr>
          <w:strike/>
        </w:rPr>
        <w:t>wizard</w:t>
      </w:r>
      <w:r w:rsidR="0066602A">
        <w:t xml:space="preserve"> </w:t>
      </w:r>
      <w:r w:rsidR="0066602A">
        <w:rPr>
          <w:b/>
          <w:bCs/>
        </w:rPr>
        <w:t>DONE</w:t>
      </w:r>
      <w:r w:rsidR="00D64F7F">
        <w:t xml:space="preserve">, </w:t>
      </w:r>
      <w:r w:rsidR="00D64F7F" w:rsidRPr="0066602A">
        <w:rPr>
          <w:strike/>
        </w:rPr>
        <w:t>and the credits window</w:t>
      </w:r>
      <w:r w:rsidR="0066602A">
        <w:t xml:space="preserve"> </w:t>
      </w:r>
      <w:r w:rsidR="0066602A" w:rsidRPr="0066602A">
        <w:rPr>
          <w:b/>
          <w:bCs/>
        </w:rPr>
        <w:t>DONE</w:t>
      </w:r>
      <w:r w:rsidR="00D64F7F">
        <w:t>.</w:t>
      </w:r>
    </w:p>
    <w:p w:rsidR="00907FDA" w:rsidRPr="00FA1D16" w:rsidRDefault="000C57C9" w:rsidP="00FD630C">
      <w:pPr>
        <w:rPr>
          <w:b/>
          <w:bCs/>
        </w:rPr>
      </w:pPr>
      <w:r w:rsidRPr="005F74FB">
        <w:rPr>
          <w:strike/>
        </w:rPr>
        <w:t xml:space="preserve">As you can see in the screenshot I put together, there’s a dropdown menu on top. Here are all the options: Please Select </w:t>
      </w:r>
      <w:proofErr w:type="gramStart"/>
      <w:r w:rsidRPr="005F74FB">
        <w:rPr>
          <w:strike/>
        </w:rPr>
        <w:t>Your</w:t>
      </w:r>
      <w:proofErr w:type="gramEnd"/>
      <w:r w:rsidRPr="005F74FB">
        <w:rPr>
          <w:strike/>
        </w:rPr>
        <w:t xml:space="preserve"> Phone, LG Classic, LG Exalt, Any Kyocera Phone (Besides </w:t>
      </w:r>
      <w:proofErr w:type="spellStart"/>
      <w:r w:rsidRPr="005F74FB">
        <w:rPr>
          <w:strike/>
        </w:rPr>
        <w:t>DuraXV</w:t>
      </w:r>
      <w:proofErr w:type="spellEnd"/>
      <w:r w:rsidRPr="005F74FB">
        <w:rPr>
          <w:strike/>
        </w:rPr>
        <w:t xml:space="preserve"> Extreme), Kyocera </w:t>
      </w:r>
      <w:proofErr w:type="spellStart"/>
      <w:r w:rsidRPr="005F74FB">
        <w:rPr>
          <w:strike/>
        </w:rPr>
        <w:t>DuraXV</w:t>
      </w:r>
      <w:proofErr w:type="spellEnd"/>
      <w:r w:rsidRPr="005F74FB">
        <w:rPr>
          <w:strike/>
        </w:rPr>
        <w:t xml:space="preserve"> Extreme</w:t>
      </w:r>
      <w:r w:rsidR="004E4D21" w:rsidRPr="005F74FB">
        <w:rPr>
          <w:strike/>
        </w:rPr>
        <w:t>,</w:t>
      </w:r>
      <w:r w:rsidRPr="005F74FB">
        <w:rPr>
          <w:strike/>
        </w:rPr>
        <w:t xml:space="preserve"> Any </w:t>
      </w:r>
      <w:proofErr w:type="spellStart"/>
      <w:r w:rsidRPr="005F74FB">
        <w:rPr>
          <w:strike/>
        </w:rPr>
        <w:t>Schok</w:t>
      </w:r>
      <w:proofErr w:type="spellEnd"/>
      <w:r w:rsidRPr="005F74FB">
        <w:rPr>
          <w:strike/>
        </w:rPr>
        <w:t xml:space="preserve"> Phone, </w:t>
      </w:r>
      <w:proofErr w:type="spellStart"/>
      <w:r w:rsidRPr="005F74FB">
        <w:rPr>
          <w:strike/>
        </w:rPr>
        <w:t>Sonim</w:t>
      </w:r>
      <w:proofErr w:type="spellEnd"/>
      <w:r w:rsidRPr="005F74FB">
        <w:rPr>
          <w:strike/>
        </w:rPr>
        <w:t xml:space="preserve"> XP3, </w:t>
      </w:r>
      <w:proofErr w:type="spellStart"/>
      <w:r w:rsidRPr="005F74FB">
        <w:rPr>
          <w:strike/>
        </w:rPr>
        <w:t>Sonim</w:t>
      </w:r>
      <w:proofErr w:type="spellEnd"/>
      <w:r w:rsidRPr="005F74FB">
        <w:rPr>
          <w:strike/>
        </w:rPr>
        <w:t xml:space="preserve"> XP5, TCL Flip 2, and Alcatel Go Flip V</w:t>
      </w:r>
      <w:r w:rsidR="00907FDA" w:rsidRPr="005F74FB">
        <w:rPr>
          <w:strike/>
        </w:rPr>
        <w:t>.</w:t>
      </w:r>
      <w:r w:rsidR="00FD630C" w:rsidRPr="005F74FB">
        <w:rPr>
          <w:strike/>
        </w:rPr>
        <w:t xml:space="preserve"> </w:t>
      </w:r>
      <w:r w:rsidR="00907FDA" w:rsidRPr="005F74FB">
        <w:rPr>
          <w:strike/>
        </w:rPr>
        <w:t>I’d want for the status indicator in the corner that in keeps running ‘</w:t>
      </w:r>
      <w:proofErr w:type="spellStart"/>
      <w:r w:rsidR="00907FDA" w:rsidRPr="005F74FB">
        <w:rPr>
          <w:strike/>
        </w:rPr>
        <w:t>adb</w:t>
      </w:r>
      <w:proofErr w:type="spellEnd"/>
      <w:r w:rsidR="00907FDA" w:rsidRPr="005F74FB">
        <w:rPr>
          <w:strike/>
        </w:rPr>
        <w:t xml:space="preserve"> devices’ in the background every 3 seconds. If no devices show up, it should say, “Status Disconnected.” If a device shows up and it’s unauthorized, it should say, “Status: Unauthorized.” If </w:t>
      </w:r>
      <w:proofErr w:type="spellStart"/>
      <w:r w:rsidR="00907FDA" w:rsidRPr="005F74FB">
        <w:rPr>
          <w:strike/>
        </w:rPr>
        <w:t>adb</w:t>
      </w:r>
      <w:proofErr w:type="spellEnd"/>
      <w:r w:rsidR="00907FDA" w:rsidRPr="005F74FB">
        <w:rPr>
          <w:strike/>
        </w:rPr>
        <w:t xml:space="preserve"> says device, it should say, “Status: Connected.” If there’s more than one device connected, it should say, “Error.</w:t>
      </w:r>
      <w:r w:rsidR="00FD630C" w:rsidRPr="005F74FB">
        <w:rPr>
          <w:strike/>
        </w:rPr>
        <w:t>”</w:t>
      </w:r>
      <w:r w:rsidR="00FA1D16">
        <w:t xml:space="preserve"> </w:t>
      </w:r>
      <w:r w:rsidR="00FA1D16">
        <w:rPr>
          <w:b/>
          <w:bCs/>
        </w:rPr>
        <w:t>DONE</w:t>
      </w:r>
    </w:p>
    <w:p w:rsidR="00FD630C" w:rsidRPr="00511BE0" w:rsidRDefault="00511BE0" w:rsidP="00511BE0">
      <w:pPr>
        <w:pStyle w:val="ListParagraph"/>
        <w:numPr>
          <w:ilvl w:val="0"/>
          <w:numId w:val="1"/>
        </w:numPr>
        <w:rPr>
          <w:b/>
          <w:bCs/>
        </w:rPr>
      </w:pPr>
      <w:r w:rsidRPr="005F74FB">
        <w:rPr>
          <w:strike/>
        </w:rPr>
        <w:t>G</w:t>
      </w:r>
      <w:r w:rsidR="00FD630C" w:rsidRPr="005F74FB">
        <w:rPr>
          <w:strike/>
        </w:rPr>
        <w:t>rayed out buttons rules</w:t>
      </w:r>
      <w:r w:rsidR="00FD630C">
        <w:t xml:space="preserve"> </w:t>
      </w:r>
      <w:r w:rsidRPr="00511BE0">
        <w:rPr>
          <w:b/>
          <w:bCs/>
        </w:rPr>
        <w:t>DONE</w:t>
      </w:r>
    </w:p>
    <w:p w:rsidR="00FD630C" w:rsidRDefault="00FD630C" w:rsidP="00511BE0">
      <w:pPr>
        <w:pStyle w:val="ListParagraph"/>
        <w:numPr>
          <w:ilvl w:val="0"/>
          <w:numId w:val="1"/>
        </w:numPr>
      </w:pPr>
      <w:r w:rsidRPr="005F74FB">
        <w:rPr>
          <w:strike/>
        </w:rPr>
        <w:t xml:space="preserve">Add </w:t>
      </w:r>
      <w:r w:rsidR="00511BE0" w:rsidRPr="005F74FB">
        <w:rPr>
          <w:strike/>
        </w:rPr>
        <w:t>window for notes</w:t>
      </w:r>
      <w:r w:rsidR="00511BE0">
        <w:t xml:space="preserve"> </w:t>
      </w:r>
      <w:r w:rsidR="00511BE0">
        <w:rPr>
          <w:b/>
          <w:bCs/>
        </w:rPr>
        <w:t>DONE</w:t>
      </w:r>
    </w:p>
    <w:p w:rsidR="00FD630C" w:rsidRDefault="00FD630C" w:rsidP="00B45B0D">
      <w:pPr>
        <w:pStyle w:val="ListParagraph"/>
        <w:numPr>
          <w:ilvl w:val="0"/>
          <w:numId w:val="1"/>
        </w:numPr>
      </w:pPr>
      <w:r w:rsidRPr="0066602A">
        <w:rPr>
          <w:strike/>
        </w:rPr>
        <w:t xml:space="preserve">ADB </w:t>
      </w:r>
      <w:r w:rsidR="00B45B0D" w:rsidRPr="0066602A">
        <w:rPr>
          <w:strike/>
        </w:rPr>
        <w:t>Setup Wizard</w:t>
      </w:r>
      <w:r>
        <w:t xml:space="preserve"> </w:t>
      </w:r>
      <w:r w:rsidR="0066602A">
        <w:rPr>
          <w:b/>
          <w:bCs/>
        </w:rPr>
        <w:t>DONE</w:t>
      </w:r>
    </w:p>
    <w:p w:rsidR="00FA1D16" w:rsidRPr="0066602A" w:rsidRDefault="00FA1D16" w:rsidP="00FA1D16">
      <w:pPr>
        <w:pStyle w:val="ListParagraph"/>
        <w:numPr>
          <w:ilvl w:val="1"/>
          <w:numId w:val="1"/>
        </w:numPr>
        <w:rPr>
          <w:strike/>
        </w:rPr>
      </w:pPr>
      <w:r w:rsidRPr="0066602A">
        <w:rPr>
          <w:strike/>
        </w:rPr>
        <w:t>Varying by phone</w:t>
      </w:r>
    </w:p>
    <w:p w:rsidR="00FA1D16" w:rsidRDefault="00B45B0D" w:rsidP="00FD630C">
      <w:pPr>
        <w:pStyle w:val="ListParagraph"/>
        <w:numPr>
          <w:ilvl w:val="0"/>
          <w:numId w:val="1"/>
        </w:numPr>
      </w:pPr>
      <w:r>
        <w:t>Installing Apps Wizard</w:t>
      </w:r>
    </w:p>
    <w:p w:rsidR="00E801C2" w:rsidRPr="00337F58" w:rsidRDefault="00E801C2" w:rsidP="00FA1D16">
      <w:pPr>
        <w:pStyle w:val="ListParagraph"/>
        <w:numPr>
          <w:ilvl w:val="1"/>
          <w:numId w:val="1"/>
        </w:numPr>
        <w:rPr>
          <w:strike/>
        </w:rPr>
      </w:pPr>
      <w:r w:rsidRPr="00337F58">
        <w:rPr>
          <w:strike/>
        </w:rPr>
        <w:t>1</w:t>
      </w:r>
      <w:r w:rsidRPr="00337F58">
        <w:rPr>
          <w:strike/>
          <w:vertAlign w:val="superscript"/>
        </w:rPr>
        <w:t>st</w:t>
      </w:r>
      <w:r w:rsidRPr="00337F58">
        <w:rPr>
          <w:strike/>
        </w:rPr>
        <w:t xml:space="preserve"> page: Launchers</w:t>
      </w:r>
      <w:r w:rsidR="00337F58" w:rsidRPr="00337F58">
        <w:t xml:space="preserve"> </w:t>
      </w:r>
      <w:r w:rsidR="00337F58" w:rsidRPr="00337F58">
        <w:rPr>
          <w:b/>
          <w:bCs/>
        </w:rPr>
        <w:t>DONE</w:t>
      </w:r>
    </w:p>
    <w:p w:rsidR="00337F58" w:rsidRPr="00337F58" w:rsidRDefault="00337F58" w:rsidP="00337F58">
      <w:pPr>
        <w:pStyle w:val="ListParagraph"/>
        <w:numPr>
          <w:ilvl w:val="2"/>
          <w:numId w:val="1"/>
        </w:numPr>
        <w:rPr>
          <w:sz w:val="4"/>
          <w:szCs w:val="4"/>
        </w:rPr>
      </w:pPr>
      <w:r w:rsidRPr="00337F58">
        <w:rPr>
          <w:sz w:val="4"/>
          <w:szCs w:val="4"/>
        </w:rPr>
        <w:t>I want there to be a header that says “Welcome to the Installing Apps Wizard! You can start by installing an app launcher below.”</w:t>
      </w:r>
    </w:p>
    <w:p w:rsidR="00337F58" w:rsidRPr="00337F58" w:rsidRDefault="00337F58" w:rsidP="00337F58">
      <w:pPr>
        <w:pStyle w:val="ListParagraph"/>
        <w:numPr>
          <w:ilvl w:val="2"/>
          <w:numId w:val="1"/>
        </w:numPr>
        <w:rPr>
          <w:sz w:val="4"/>
          <w:szCs w:val="4"/>
        </w:rPr>
      </w:pPr>
      <w:r w:rsidRPr="00337F58">
        <w:rPr>
          <w:sz w:val="4"/>
          <w:szCs w:val="4"/>
        </w:rPr>
        <w:t>Then for each phone selection it should say different things:</w:t>
      </w:r>
    </w:p>
    <w:p w:rsidR="00337F58" w:rsidRPr="00337F58" w:rsidRDefault="00337F58" w:rsidP="00337F58">
      <w:pPr>
        <w:pStyle w:val="ListParagraph"/>
        <w:numPr>
          <w:ilvl w:val="2"/>
          <w:numId w:val="1"/>
        </w:numPr>
        <w:rPr>
          <w:sz w:val="4"/>
          <w:szCs w:val="4"/>
        </w:rPr>
      </w:pPr>
      <w:r w:rsidRPr="00337F58">
        <w:rPr>
          <w:sz w:val="4"/>
          <w:szCs w:val="4"/>
        </w:rPr>
        <w:t xml:space="preserve">For the LG Classic, it should say, “This phone is not designed to handle additional apps. Apps4Flip has developed a custom app launcher that you can install below. You should be able to access the launcher from notifications.” On bottom, there should be 2 buttons. The left button should say, “Install Launcher”, and the right button should say “Skip.” The “Install Launcher” button should run </w:t>
      </w:r>
      <w:proofErr w:type="spellStart"/>
      <w:r w:rsidRPr="00337F58">
        <w:rPr>
          <w:sz w:val="4"/>
          <w:szCs w:val="4"/>
        </w:rPr>
        <w:t>adb</w:t>
      </w:r>
      <w:proofErr w:type="spellEnd"/>
      <w:r w:rsidRPr="00337F58">
        <w:rPr>
          <w:sz w:val="4"/>
          <w:szCs w:val="4"/>
        </w:rPr>
        <w:t xml:space="preserve"> install -g -r -d "A4F LG Classic Launcher.apk". When the app finishes installing, it should run </w:t>
      </w:r>
      <w:proofErr w:type="spellStart"/>
      <w:r w:rsidRPr="00337F58">
        <w:rPr>
          <w:sz w:val="4"/>
          <w:szCs w:val="4"/>
        </w:rPr>
        <w:t>adb</w:t>
      </w:r>
      <w:proofErr w:type="spellEnd"/>
      <w:r w:rsidRPr="00337F58">
        <w:rPr>
          <w:sz w:val="4"/>
          <w:szCs w:val="4"/>
        </w:rPr>
        <w:t xml:space="preserve"> shell monkey -p com.android.cts.apps4fliplauncher -c </w:t>
      </w:r>
      <w:proofErr w:type="spellStart"/>
      <w:r w:rsidRPr="00337F58">
        <w:rPr>
          <w:sz w:val="4"/>
          <w:szCs w:val="4"/>
        </w:rPr>
        <w:t>android.intent.category.LAUNCHER</w:t>
      </w:r>
      <w:proofErr w:type="spellEnd"/>
      <w:r w:rsidRPr="00337F58">
        <w:rPr>
          <w:sz w:val="4"/>
          <w:szCs w:val="4"/>
        </w:rPr>
        <w:t xml:space="preserve"> 1. After the installation, the “Skip” button should change to “Next.” That button (on the right, either “Skip” or “Next) should first run “</w:t>
      </w:r>
      <w:proofErr w:type="spellStart"/>
      <w:r w:rsidRPr="00337F58">
        <w:rPr>
          <w:sz w:val="4"/>
          <w:szCs w:val="4"/>
        </w:rPr>
        <w:t>adb</w:t>
      </w:r>
      <w:proofErr w:type="spellEnd"/>
      <w:r w:rsidRPr="00337F58">
        <w:rPr>
          <w:sz w:val="4"/>
          <w:szCs w:val="4"/>
        </w:rPr>
        <w:t xml:space="preserve"> shell pm list packages launcher”, and if com.android.cts.apps4fliplauncher is outputted, a popup should come up saying, “Are you sure you want to continue without installing the app launcher?” with options yes and no. If the user presses yes, it will go to the next page of the wizard, and if the user presses no, it will stay on that page. If the app package doesn’t come up in the output, the wizard should just go to the next page.</w:t>
      </w:r>
    </w:p>
    <w:p w:rsidR="00337F58" w:rsidRPr="00337F58" w:rsidRDefault="00337F58" w:rsidP="00337F58">
      <w:pPr>
        <w:pStyle w:val="ListParagraph"/>
        <w:numPr>
          <w:ilvl w:val="2"/>
          <w:numId w:val="1"/>
        </w:numPr>
        <w:rPr>
          <w:sz w:val="4"/>
          <w:szCs w:val="4"/>
        </w:rPr>
      </w:pPr>
      <w:r w:rsidRPr="00337F58">
        <w:rPr>
          <w:sz w:val="4"/>
          <w:szCs w:val="4"/>
        </w:rPr>
        <w:t xml:space="preserve">For the LG Exalt, it should say, “This phone is not designed to handle additional apps. Apps4Flip has developed a custom app launcher that you can install below. You should be able to access the launcher from notifications.” On bottom, there should be 2 buttons. The left button should say, “Install Launcher”, and the right button should say “Skip.” The “Install Launcher” button should run </w:t>
      </w:r>
      <w:proofErr w:type="spellStart"/>
      <w:r w:rsidRPr="00337F58">
        <w:rPr>
          <w:sz w:val="4"/>
          <w:szCs w:val="4"/>
        </w:rPr>
        <w:t>adb</w:t>
      </w:r>
      <w:proofErr w:type="spellEnd"/>
      <w:r w:rsidRPr="00337F58">
        <w:rPr>
          <w:sz w:val="4"/>
          <w:szCs w:val="4"/>
        </w:rPr>
        <w:t xml:space="preserve"> install -g -r -d "A4F LG Exalt and Kyocera Launcher.apk". When the app finishes installing, it should run </w:t>
      </w:r>
      <w:proofErr w:type="spellStart"/>
      <w:r w:rsidRPr="00337F58">
        <w:rPr>
          <w:sz w:val="4"/>
          <w:szCs w:val="4"/>
        </w:rPr>
        <w:t>adb</w:t>
      </w:r>
      <w:proofErr w:type="spellEnd"/>
      <w:r w:rsidRPr="00337F58">
        <w:rPr>
          <w:sz w:val="4"/>
          <w:szCs w:val="4"/>
        </w:rPr>
        <w:t xml:space="preserve"> shell monkey -p </w:t>
      </w:r>
      <w:proofErr w:type="spellStart"/>
      <w:r w:rsidRPr="00337F58">
        <w:rPr>
          <w:sz w:val="4"/>
          <w:szCs w:val="4"/>
        </w:rPr>
        <w:t>com.android.cts.launcher</w:t>
      </w:r>
      <w:proofErr w:type="spellEnd"/>
      <w:r w:rsidRPr="00337F58">
        <w:rPr>
          <w:sz w:val="4"/>
          <w:szCs w:val="4"/>
        </w:rPr>
        <w:t xml:space="preserve"> -c </w:t>
      </w:r>
      <w:proofErr w:type="spellStart"/>
      <w:r w:rsidRPr="00337F58">
        <w:rPr>
          <w:sz w:val="4"/>
          <w:szCs w:val="4"/>
        </w:rPr>
        <w:t>android.intent.category.LAUNCHER</w:t>
      </w:r>
      <w:proofErr w:type="spellEnd"/>
      <w:r w:rsidRPr="00337F58">
        <w:rPr>
          <w:sz w:val="4"/>
          <w:szCs w:val="4"/>
        </w:rPr>
        <w:t xml:space="preserve"> 1. After the installation, the “Skip” button should change to “Next.” That button (on the right, either “Skip” or “Next) should first run “</w:t>
      </w:r>
      <w:proofErr w:type="spellStart"/>
      <w:r w:rsidRPr="00337F58">
        <w:rPr>
          <w:sz w:val="4"/>
          <w:szCs w:val="4"/>
        </w:rPr>
        <w:t>adb</w:t>
      </w:r>
      <w:proofErr w:type="spellEnd"/>
      <w:r w:rsidRPr="00337F58">
        <w:rPr>
          <w:sz w:val="4"/>
          <w:szCs w:val="4"/>
        </w:rPr>
        <w:t xml:space="preserve"> shell pm list packages launcher”, and if </w:t>
      </w:r>
      <w:proofErr w:type="spellStart"/>
      <w:r w:rsidRPr="00337F58">
        <w:rPr>
          <w:sz w:val="4"/>
          <w:szCs w:val="4"/>
        </w:rPr>
        <w:t>com.android.cts.launcher</w:t>
      </w:r>
      <w:proofErr w:type="spellEnd"/>
      <w:r w:rsidRPr="00337F58">
        <w:rPr>
          <w:sz w:val="4"/>
          <w:szCs w:val="4"/>
        </w:rPr>
        <w:t xml:space="preserve"> is outputted, a popup should come up saying, “Are you sure you want to continue without installing the app launcher?” with options yes and no. If the user presses yes, it will go to the next page of the wizard, and if the user presses no, it will stay on that page. If the app package doesn’t come up in the output, the wizard should just go to the next page.</w:t>
      </w:r>
    </w:p>
    <w:p w:rsidR="00337F58" w:rsidRPr="00337F58" w:rsidRDefault="00337F58" w:rsidP="00337F58">
      <w:pPr>
        <w:pStyle w:val="ListParagraph"/>
        <w:numPr>
          <w:ilvl w:val="2"/>
          <w:numId w:val="1"/>
        </w:numPr>
        <w:rPr>
          <w:sz w:val="4"/>
          <w:szCs w:val="4"/>
        </w:rPr>
      </w:pPr>
      <w:r w:rsidRPr="00337F58">
        <w:rPr>
          <w:sz w:val="4"/>
          <w:szCs w:val="4"/>
        </w:rPr>
        <w:t xml:space="preserve">For the Kyocera Cadence / </w:t>
      </w:r>
      <w:proofErr w:type="spellStart"/>
      <w:r w:rsidRPr="00337F58">
        <w:rPr>
          <w:sz w:val="4"/>
          <w:szCs w:val="4"/>
        </w:rPr>
        <w:t>DuraXV</w:t>
      </w:r>
      <w:proofErr w:type="spellEnd"/>
      <w:r w:rsidRPr="00337F58">
        <w:rPr>
          <w:sz w:val="4"/>
          <w:szCs w:val="4"/>
        </w:rPr>
        <w:t xml:space="preserve">, it should say, “These phones are not designed to handle additional apps. Apps4Flip has developed a custom app launcher that you can install below. You should be able to access the launcher from notifications.” On bottom, there should be 2 buttons. The left button should say, “Install Launcher”, and the right button should say “Skip.” The “Install Launcher” button should run </w:t>
      </w:r>
      <w:proofErr w:type="spellStart"/>
      <w:r w:rsidRPr="00337F58">
        <w:rPr>
          <w:sz w:val="4"/>
          <w:szCs w:val="4"/>
        </w:rPr>
        <w:t>adb</w:t>
      </w:r>
      <w:proofErr w:type="spellEnd"/>
      <w:r w:rsidRPr="00337F58">
        <w:rPr>
          <w:sz w:val="4"/>
          <w:szCs w:val="4"/>
        </w:rPr>
        <w:t xml:space="preserve"> install -g -r -d "A4F LG Exalt and Kyocera Launcher.apk". When the app finishes installing, it should run </w:t>
      </w:r>
      <w:proofErr w:type="spellStart"/>
      <w:r w:rsidRPr="00337F58">
        <w:rPr>
          <w:sz w:val="4"/>
          <w:szCs w:val="4"/>
        </w:rPr>
        <w:t>adb</w:t>
      </w:r>
      <w:proofErr w:type="spellEnd"/>
      <w:r w:rsidRPr="00337F58">
        <w:rPr>
          <w:sz w:val="4"/>
          <w:szCs w:val="4"/>
        </w:rPr>
        <w:t xml:space="preserve"> shell monkey -p </w:t>
      </w:r>
      <w:proofErr w:type="spellStart"/>
      <w:r w:rsidRPr="00337F58">
        <w:rPr>
          <w:sz w:val="4"/>
          <w:szCs w:val="4"/>
        </w:rPr>
        <w:t>com.android.cts.launcher</w:t>
      </w:r>
      <w:proofErr w:type="spellEnd"/>
      <w:r w:rsidRPr="00337F58">
        <w:rPr>
          <w:sz w:val="4"/>
          <w:szCs w:val="4"/>
        </w:rPr>
        <w:t xml:space="preserve"> -c </w:t>
      </w:r>
      <w:proofErr w:type="spellStart"/>
      <w:r w:rsidRPr="00337F58">
        <w:rPr>
          <w:sz w:val="4"/>
          <w:szCs w:val="4"/>
        </w:rPr>
        <w:t>android.intent.category.LAUNCHER</w:t>
      </w:r>
      <w:proofErr w:type="spellEnd"/>
      <w:r w:rsidRPr="00337F58">
        <w:rPr>
          <w:sz w:val="4"/>
          <w:szCs w:val="4"/>
        </w:rPr>
        <w:t xml:space="preserve"> 1. After the installation, the “Skip” button should change to “Next.” That button (on the right, either “Skip” or “Next) should first run “</w:t>
      </w:r>
      <w:proofErr w:type="spellStart"/>
      <w:r w:rsidRPr="00337F58">
        <w:rPr>
          <w:sz w:val="4"/>
          <w:szCs w:val="4"/>
        </w:rPr>
        <w:t>adb</w:t>
      </w:r>
      <w:proofErr w:type="spellEnd"/>
      <w:r w:rsidRPr="00337F58">
        <w:rPr>
          <w:sz w:val="4"/>
          <w:szCs w:val="4"/>
        </w:rPr>
        <w:t xml:space="preserve"> shell pm list packages launcher”, and if </w:t>
      </w:r>
      <w:proofErr w:type="spellStart"/>
      <w:r w:rsidRPr="00337F58">
        <w:rPr>
          <w:sz w:val="4"/>
          <w:szCs w:val="4"/>
        </w:rPr>
        <w:t>com.android.cts.launcher</w:t>
      </w:r>
      <w:proofErr w:type="spellEnd"/>
      <w:r w:rsidRPr="00337F58">
        <w:rPr>
          <w:sz w:val="4"/>
          <w:szCs w:val="4"/>
        </w:rPr>
        <w:t xml:space="preserve"> is outputted, a popup should come up saying, “Are you sure you want to continue without installing the app launcher?” with options yes and no. If the user presses yes, it will go to the next page of the wizard, and if the user presses no, it will stay on that page. If the app package doesn’t come up in the output, the wizard should just go to the next page.</w:t>
      </w:r>
    </w:p>
    <w:p w:rsidR="00337F58" w:rsidRPr="00337F58" w:rsidRDefault="00337F58" w:rsidP="00337F58">
      <w:pPr>
        <w:pStyle w:val="ListParagraph"/>
        <w:numPr>
          <w:ilvl w:val="2"/>
          <w:numId w:val="1"/>
        </w:numPr>
        <w:rPr>
          <w:sz w:val="4"/>
          <w:szCs w:val="4"/>
        </w:rPr>
      </w:pPr>
      <w:r w:rsidRPr="00337F58">
        <w:rPr>
          <w:sz w:val="4"/>
          <w:szCs w:val="4"/>
        </w:rPr>
        <w:t xml:space="preserve">For the Kyocera </w:t>
      </w:r>
      <w:proofErr w:type="spellStart"/>
      <w:r w:rsidRPr="00337F58">
        <w:rPr>
          <w:sz w:val="4"/>
          <w:szCs w:val="4"/>
        </w:rPr>
        <w:t>DuraXV</w:t>
      </w:r>
      <w:proofErr w:type="spellEnd"/>
      <w:r w:rsidRPr="00337F58">
        <w:rPr>
          <w:sz w:val="4"/>
          <w:szCs w:val="4"/>
        </w:rPr>
        <w:t xml:space="preserve"> Extreme it should say, “This phone doesn’t require an app launcher to launch installed apps, because all installed apps will come up in business tools, but if you would like to install an app launcher, you can below. To access the launcher, you can either replace one of your home screen icons with it, or set a direction key or programmable key to access it. The launcher is called Apps.” On bottom, there should be 2 buttons. The left button should say, “Install Launcher”, and the right button should say “Skip.” The Install Launcher button should run </w:t>
      </w:r>
      <w:proofErr w:type="spellStart"/>
      <w:r w:rsidRPr="00337F58">
        <w:rPr>
          <w:sz w:val="4"/>
          <w:szCs w:val="4"/>
        </w:rPr>
        <w:t>adb</w:t>
      </w:r>
      <w:proofErr w:type="spellEnd"/>
      <w:r w:rsidRPr="00337F58">
        <w:rPr>
          <w:sz w:val="4"/>
          <w:szCs w:val="4"/>
        </w:rPr>
        <w:t xml:space="preserve"> install -g -r –d AppLauncher.apk. After the installation, the “Skip” button should change to “Next.” That button (on the right, either “Skip” or “Next) should just go to the next page (for this phone, I don’t need to check if the launcher is installed).</w:t>
      </w:r>
    </w:p>
    <w:p w:rsidR="00337F58" w:rsidRPr="00337F58" w:rsidRDefault="00337F58" w:rsidP="00337F58">
      <w:pPr>
        <w:pStyle w:val="ListParagraph"/>
        <w:numPr>
          <w:ilvl w:val="2"/>
          <w:numId w:val="1"/>
        </w:numPr>
        <w:rPr>
          <w:sz w:val="4"/>
          <w:szCs w:val="4"/>
        </w:rPr>
      </w:pPr>
      <w:r w:rsidRPr="00337F58">
        <w:rPr>
          <w:sz w:val="4"/>
          <w:szCs w:val="4"/>
        </w:rPr>
        <w:t xml:space="preserve">For Any </w:t>
      </w:r>
      <w:proofErr w:type="spellStart"/>
      <w:r w:rsidRPr="00337F58">
        <w:rPr>
          <w:sz w:val="4"/>
          <w:szCs w:val="4"/>
        </w:rPr>
        <w:t>Schok</w:t>
      </w:r>
      <w:proofErr w:type="spellEnd"/>
      <w:r w:rsidRPr="00337F58">
        <w:rPr>
          <w:sz w:val="4"/>
          <w:szCs w:val="4"/>
        </w:rPr>
        <w:t xml:space="preserve"> Phone or </w:t>
      </w:r>
      <w:proofErr w:type="spellStart"/>
      <w:r w:rsidRPr="00337F58">
        <w:rPr>
          <w:sz w:val="4"/>
          <w:szCs w:val="4"/>
        </w:rPr>
        <w:t>Sonim</w:t>
      </w:r>
      <w:proofErr w:type="spellEnd"/>
      <w:r w:rsidRPr="00337F58">
        <w:rPr>
          <w:sz w:val="4"/>
          <w:szCs w:val="4"/>
        </w:rPr>
        <w:t xml:space="preserve"> XP3 / XP5 it should say, “These phones don’t require an app launcher to launch installed apps, as the apps come up on the main home screen.” On the bottom right, there should be a “Next” button that takes it to the next page. (No launcher is needed for these phones.)</w:t>
      </w:r>
    </w:p>
    <w:p w:rsidR="00337F58" w:rsidRPr="00337F58" w:rsidRDefault="00337F58" w:rsidP="00337F58">
      <w:pPr>
        <w:pStyle w:val="ListParagraph"/>
        <w:numPr>
          <w:ilvl w:val="2"/>
          <w:numId w:val="1"/>
        </w:numPr>
        <w:rPr>
          <w:sz w:val="4"/>
          <w:szCs w:val="4"/>
        </w:rPr>
      </w:pPr>
      <w:r w:rsidRPr="00337F58">
        <w:rPr>
          <w:sz w:val="4"/>
          <w:szCs w:val="4"/>
        </w:rPr>
        <w:t xml:space="preserve">For the Alcatel Go Flip V it should say, “This phone is not designed to handle additional apps. If you are installing a few apps, you could set the direction keys to access them. If you’re downloading a bunch of apps, you can install an app launcher below. You’ll have to set a direction key to access it. The launcher is called Apps.” On bottom, there should be 2 buttons. The left button should say, “Install Launcher”, and the right button should say “Skip.” The “Install Launcher” button should run </w:t>
      </w:r>
      <w:proofErr w:type="spellStart"/>
      <w:r w:rsidRPr="00337F58">
        <w:rPr>
          <w:sz w:val="4"/>
          <w:szCs w:val="4"/>
        </w:rPr>
        <w:t>adb</w:t>
      </w:r>
      <w:proofErr w:type="spellEnd"/>
      <w:r w:rsidRPr="00337F58">
        <w:rPr>
          <w:sz w:val="4"/>
          <w:szCs w:val="4"/>
        </w:rPr>
        <w:t xml:space="preserve"> install -g -r -d AppLauncher.apk. After the installation, the “Skip” button should change to “Next.” That button (on the right, either “Skip” or “Next) should first run “</w:t>
      </w:r>
      <w:proofErr w:type="spellStart"/>
      <w:r w:rsidRPr="00337F58">
        <w:rPr>
          <w:sz w:val="4"/>
          <w:szCs w:val="4"/>
        </w:rPr>
        <w:t>adb</w:t>
      </w:r>
      <w:proofErr w:type="spellEnd"/>
      <w:r w:rsidRPr="00337F58">
        <w:rPr>
          <w:sz w:val="4"/>
          <w:szCs w:val="4"/>
        </w:rPr>
        <w:t xml:space="preserve"> shell pm list packages launcher”, and if </w:t>
      </w:r>
      <w:proofErr w:type="spellStart"/>
      <w:r w:rsidRPr="00337F58">
        <w:rPr>
          <w:sz w:val="4"/>
          <w:szCs w:val="4"/>
        </w:rPr>
        <w:t>com.android.cts.applauncher</w:t>
      </w:r>
      <w:proofErr w:type="spellEnd"/>
      <w:r w:rsidRPr="00337F58">
        <w:rPr>
          <w:sz w:val="4"/>
          <w:szCs w:val="4"/>
        </w:rPr>
        <w:t xml:space="preserve"> is outputted, a popup should come up saying, “Are you sure you want to continue without installing the app launcher?” with options yes and no. If the user presses yes, it will go to the next page of the wizard, and if the user presses no, it will stay on that page. If the app package doesn’t come up in the output, the wizard should just go to the next page.</w:t>
      </w:r>
    </w:p>
    <w:p w:rsidR="00337F58" w:rsidRPr="00337F58" w:rsidRDefault="00337F58" w:rsidP="00337F58">
      <w:pPr>
        <w:pStyle w:val="ListParagraph"/>
        <w:numPr>
          <w:ilvl w:val="2"/>
          <w:numId w:val="1"/>
        </w:numPr>
        <w:rPr>
          <w:sz w:val="4"/>
          <w:szCs w:val="4"/>
        </w:rPr>
      </w:pPr>
      <w:r w:rsidRPr="00337F58">
        <w:rPr>
          <w:sz w:val="4"/>
          <w:szCs w:val="4"/>
        </w:rPr>
        <w:t>That's what I want for the first page of the wizard. I'll tell you what I want for the second page after you help me code this one. The second page will be universal for all phones.</w:t>
      </w:r>
    </w:p>
    <w:p w:rsidR="003E4194" w:rsidRPr="003E4194" w:rsidRDefault="003E4194" w:rsidP="003E4194">
      <w:pPr>
        <w:pStyle w:val="ListParagraph"/>
        <w:ind w:left="1440"/>
        <w:rPr>
          <w:u w:val="single"/>
        </w:rPr>
      </w:pPr>
      <w:r w:rsidRPr="003E4194">
        <w:rPr>
          <w:u w:val="single"/>
        </w:rPr>
        <w:t>2</w:t>
      </w:r>
      <w:r w:rsidRPr="003E4194">
        <w:rPr>
          <w:u w:val="single"/>
          <w:vertAlign w:val="superscript"/>
        </w:rPr>
        <w:t>nd</w:t>
      </w:r>
      <w:r w:rsidRPr="003E4194">
        <w:rPr>
          <w:u w:val="single"/>
        </w:rPr>
        <w:t xml:space="preserve"> page:</w:t>
      </w:r>
    </w:p>
    <w:p w:rsidR="00C002E7" w:rsidRDefault="00FA1D16" w:rsidP="005E12C6">
      <w:pPr>
        <w:pStyle w:val="ListParagraph"/>
        <w:numPr>
          <w:ilvl w:val="1"/>
          <w:numId w:val="1"/>
        </w:numPr>
      </w:pPr>
      <w:r>
        <w:t>Checklist</w:t>
      </w:r>
    </w:p>
    <w:p w:rsidR="00FA1D16" w:rsidRDefault="00FA1D16" w:rsidP="00FA1D16">
      <w:pPr>
        <w:pStyle w:val="ListParagraph"/>
        <w:numPr>
          <w:ilvl w:val="1"/>
          <w:numId w:val="1"/>
        </w:numPr>
      </w:pPr>
      <w:proofErr w:type="spellStart"/>
      <w:r>
        <w:t>Dropbox</w:t>
      </w:r>
      <w:proofErr w:type="spellEnd"/>
      <w:r>
        <w:t xml:space="preserve"> Links</w:t>
      </w:r>
    </w:p>
    <w:p w:rsidR="00FA1D16" w:rsidRDefault="004416F9" w:rsidP="00FA1D16">
      <w:pPr>
        <w:pStyle w:val="ListParagraph"/>
        <w:numPr>
          <w:ilvl w:val="1"/>
          <w:numId w:val="1"/>
        </w:numPr>
      </w:pPr>
      <w:r>
        <w:t>Status Bar (“Downloading…” and “Installing…” On top)</w:t>
      </w:r>
    </w:p>
    <w:p w:rsidR="003E4194" w:rsidRDefault="003E4194" w:rsidP="003E4194">
      <w:pPr>
        <w:pStyle w:val="ListParagraph"/>
        <w:numPr>
          <w:ilvl w:val="1"/>
          <w:numId w:val="1"/>
        </w:numPr>
      </w:pPr>
      <w:r>
        <w:t>For accessibility commands, run ‘</w:t>
      </w:r>
      <w:proofErr w:type="spellStart"/>
      <w:r>
        <w:t>adb</w:t>
      </w:r>
      <w:proofErr w:type="spellEnd"/>
      <w:r>
        <w:t xml:space="preserve"> shell settings get secure </w:t>
      </w:r>
      <w:proofErr w:type="spellStart"/>
      <w:r>
        <w:t>e</w:t>
      </w:r>
      <w:r w:rsidRPr="003E4194">
        <w:t>nabled_accessibility_services</w:t>
      </w:r>
      <w:proofErr w:type="spellEnd"/>
      <w:r>
        <w:t>’ and add the new service in.</w:t>
      </w:r>
    </w:p>
    <w:p w:rsidR="00D35176" w:rsidRPr="00A82502" w:rsidRDefault="00D35176" w:rsidP="00D35176">
      <w:pPr>
        <w:pStyle w:val="ListParagraph"/>
        <w:numPr>
          <w:ilvl w:val="2"/>
          <w:numId w:val="1"/>
        </w:numPr>
        <w:rPr>
          <w:sz w:val="18"/>
          <w:szCs w:val="18"/>
        </w:rPr>
      </w:pPr>
      <w:proofErr w:type="spellStart"/>
      <w:r w:rsidRPr="00A82502">
        <w:rPr>
          <w:sz w:val="18"/>
          <w:szCs w:val="18"/>
        </w:rPr>
        <w:t>AnyDesk</w:t>
      </w:r>
      <w:proofErr w:type="spellEnd"/>
      <w:r w:rsidRPr="00A82502">
        <w:rPr>
          <w:sz w:val="18"/>
          <w:szCs w:val="18"/>
        </w:rPr>
        <w:t>: com.android.cts.adcontrol.ad1/</w:t>
      </w:r>
      <w:proofErr w:type="spellStart"/>
      <w:r w:rsidRPr="00A82502">
        <w:rPr>
          <w:sz w:val="18"/>
          <w:szCs w:val="18"/>
        </w:rPr>
        <w:t>com.anydesk.adcontrol.AccService</w:t>
      </w:r>
      <w:proofErr w:type="spellEnd"/>
    </w:p>
    <w:p w:rsidR="00D35176" w:rsidRPr="00A82502" w:rsidRDefault="00D35176" w:rsidP="00D35176">
      <w:pPr>
        <w:pStyle w:val="ListParagraph"/>
        <w:numPr>
          <w:ilvl w:val="2"/>
          <w:numId w:val="1"/>
        </w:numPr>
        <w:rPr>
          <w:sz w:val="18"/>
          <w:szCs w:val="18"/>
        </w:rPr>
      </w:pPr>
      <w:r w:rsidRPr="00A82502">
        <w:rPr>
          <w:sz w:val="18"/>
          <w:szCs w:val="18"/>
        </w:rPr>
        <w:t>Mouse: com.android.cts.appsflipcursor/com.android.cts.appsflipcursor.services.MouseEventService</w:t>
      </w:r>
    </w:p>
    <w:p w:rsidR="00D35176" w:rsidRPr="00A82502" w:rsidRDefault="00D35176" w:rsidP="00D35176">
      <w:pPr>
        <w:pStyle w:val="ListParagraph"/>
        <w:numPr>
          <w:ilvl w:val="2"/>
          <w:numId w:val="1"/>
        </w:numPr>
        <w:rPr>
          <w:sz w:val="18"/>
          <w:szCs w:val="18"/>
        </w:rPr>
      </w:pPr>
      <w:r w:rsidRPr="00A82502">
        <w:rPr>
          <w:sz w:val="18"/>
          <w:szCs w:val="18"/>
        </w:rPr>
        <w:t>Voice Access: com.android.cts.apps.accessibility.voiceaccess/com.google.android.apps.accessibility.voiceaccess.JustSpeakService</w:t>
      </w:r>
    </w:p>
    <w:p w:rsidR="003E4194" w:rsidRPr="00A82502" w:rsidRDefault="00D35176" w:rsidP="00D35176">
      <w:pPr>
        <w:pStyle w:val="ListParagraph"/>
        <w:numPr>
          <w:ilvl w:val="2"/>
          <w:numId w:val="1"/>
        </w:numPr>
        <w:rPr>
          <w:sz w:val="18"/>
          <w:szCs w:val="18"/>
        </w:rPr>
      </w:pPr>
      <w:r w:rsidRPr="00A82502">
        <w:rPr>
          <w:sz w:val="18"/>
          <w:szCs w:val="18"/>
        </w:rPr>
        <w:t xml:space="preserve">Button </w:t>
      </w:r>
      <w:proofErr w:type="spellStart"/>
      <w:r w:rsidRPr="00A82502">
        <w:rPr>
          <w:sz w:val="18"/>
          <w:szCs w:val="18"/>
        </w:rPr>
        <w:t>Mapper</w:t>
      </w:r>
      <w:proofErr w:type="spellEnd"/>
      <w:r w:rsidRPr="00A82502">
        <w:rPr>
          <w:sz w:val="18"/>
          <w:szCs w:val="18"/>
        </w:rPr>
        <w:t>: com.android.cts.flar2.homebutton/</w:t>
      </w:r>
      <w:proofErr w:type="spellStart"/>
      <w:r w:rsidRPr="00A82502">
        <w:rPr>
          <w:sz w:val="18"/>
          <w:szCs w:val="18"/>
        </w:rPr>
        <w:t>a.b</w:t>
      </w:r>
      <w:proofErr w:type="spellEnd"/>
    </w:p>
    <w:p w:rsidR="008B0F08" w:rsidRDefault="00FA1D16" w:rsidP="00972BEC">
      <w:pPr>
        <w:pStyle w:val="ListParagraph"/>
        <w:numPr>
          <w:ilvl w:val="1"/>
          <w:numId w:val="1"/>
        </w:numPr>
      </w:pPr>
      <w:r>
        <w:t xml:space="preserve">App </w:t>
      </w:r>
      <w:r w:rsidR="00DE6DB0">
        <w:t>Details in Box</w:t>
      </w:r>
    </w:p>
    <w:p w:rsidR="00A82502" w:rsidRDefault="00A82502" w:rsidP="00972BEC">
      <w:pPr>
        <w:pStyle w:val="ListParagraph"/>
        <w:numPr>
          <w:ilvl w:val="1"/>
          <w:numId w:val="1"/>
        </w:numPr>
      </w:pPr>
      <w:r>
        <w:t xml:space="preserve">When done, run </w:t>
      </w:r>
      <w:proofErr w:type="spellStart"/>
      <w:r>
        <w:t>adb</w:t>
      </w:r>
      <w:proofErr w:type="spellEnd"/>
      <w:r>
        <w:t xml:space="preserve"> shell pm clear </w:t>
      </w:r>
      <w:proofErr w:type="spellStart"/>
      <w:r>
        <w:t>com.android.cts.applauncher</w:t>
      </w:r>
      <w:proofErr w:type="spellEnd"/>
    </w:p>
    <w:p w:rsidR="00972BEC" w:rsidRDefault="00972BEC" w:rsidP="00972BEC">
      <w:pPr>
        <w:pStyle w:val="ListParagraph"/>
        <w:ind w:left="1440"/>
      </w:pPr>
    </w:p>
    <w:p w:rsidR="004416F9" w:rsidRDefault="00B45B0D" w:rsidP="00B45B0D">
      <w:pPr>
        <w:pStyle w:val="ListParagraph"/>
        <w:numPr>
          <w:ilvl w:val="0"/>
          <w:numId w:val="1"/>
        </w:numPr>
      </w:pPr>
      <w:r>
        <w:lastRenderedPageBreak/>
        <w:t>Uninstalling Apps Wizard</w:t>
      </w:r>
      <w:r w:rsidR="00953BBB">
        <w:t xml:space="preserve"> </w:t>
      </w:r>
    </w:p>
    <w:p w:rsidR="00CB4EB6" w:rsidRDefault="00CB4EB6" w:rsidP="00CB4EB6">
      <w:pPr>
        <w:pStyle w:val="ListParagraph"/>
        <w:numPr>
          <w:ilvl w:val="1"/>
          <w:numId w:val="1"/>
        </w:numPr>
      </w:pPr>
      <w:r>
        <w:t>1</w:t>
      </w:r>
      <w:r w:rsidRPr="00CB4EB6">
        <w:rPr>
          <w:vertAlign w:val="superscript"/>
        </w:rPr>
        <w:t>st</w:t>
      </w:r>
      <w:r>
        <w:t xml:space="preserve"> Page: Choose to Uninstall Built-In Apps or Install Apps</w:t>
      </w:r>
    </w:p>
    <w:p w:rsidR="00CB4EB6" w:rsidRDefault="00CB4EB6" w:rsidP="00CB4EB6">
      <w:pPr>
        <w:pStyle w:val="ListParagraph"/>
        <w:numPr>
          <w:ilvl w:val="1"/>
          <w:numId w:val="1"/>
        </w:numPr>
      </w:pPr>
      <w:r>
        <w:t>Next Page:</w:t>
      </w:r>
    </w:p>
    <w:p w:rsidR="004416F9" w:rsidRDefault="00FA1D16" w:rsidP="004416F9">
      <w:pPr>
        <w:pStyle w:val="ListParagraph"/>
        <w:numPr>
          <w:ilvl w:val="1"/>
          <w:numId w:val="1"/>
        </w:numPr>
      </w:pPr>
      <w:r>
        <w:t>System Apps &amp; Installed Apps</w:t>
      </w:r>
    </w:p>
    <w:p w:rsidR="00B45B0D" w:rsidRDefault="00B45B0D" w:rsidP="004416F9">
      <w:pPr>
        <w:pStyle w:val="ListParagraph"/>
        <w:numPr>
          <w:ilvl w:val="1"/>
          <w:numId w:val="1"/>
        </w:numPr>
      </w:pPr>
      <w:r>
        <w:t>Installed Apps same menu as Installing Apps Wizard</w:t>
      </w:r>
    </w:p>
    <w:p w:rsidR="00B45B0D" w:rsidRDefault="004365EC" w:rsidP="004416F9">
      <w:pPr>
        <w:pStyle w:val="ListParagraph"/>
        <w:numPr>
          <w:ilvl w:val="1"/>
          <w:numId w:val="1"/>
        </w:numPr>
      </w:pPr>
      <w:r>
        <w:t>see options below</w:t>
      </w:r>
    </w:p>
    <w:p w:rsidR="00FD630C" w:rsidRPr="000F7530" w:rsidRDefault="004416F9" w:rsidP="00EC57C2">
      <w:pPr>
        <w:pStyle w:val="ListParagraph"/>
        <w:numPr>
          <w:ilvl w:val="1"/>
          <w:numId w:val="1"/>
        </w:numPr>
      </w:pPr>
      <w:r>
        <w:t>P</w:t>
      </w:r>
      <w:r w:rsidR="00FA1D16">
        <w:t>o</w:t>
      </w:r>
      <w:r w:rsidR="00EC57C2">
        <w:t>pup for phones that need reboot</w:t>
      </w:r>
    </w:p>
    <w:p w:rsidR="00E24D65" w:rsidRPr="000F7530" w:rsidRDefault="00FD630C" w:rsidP="00FD630C">
      <w:pPr>
        <w:pStyle w:val="ListParagraph"/>
        <w:numPr>
          <w:ilvl w:val="0"/>
          <w:numId w:val="1"/>
        </w:numPr>
        <w:rPr>
          <w:strike/>
        </w:rPr>
      </w:pPr>
      <w:r w:rsidRPr="000F7530">
        <w:rPr>
          <w:strike/>
        </w:rPr>
        <w:t>Credits</w:t>
      </w:r>
      <w:r w:rsidR="00E24D65" w:rsidRPr="000F7530">
        <w:rPr>
          <w:strike/>
        </w:rPr>
        <w:t xml:space="preserve"> </w:t>
      </w:r>
      <w:r w:rsidR="000F7530" w:rsidRPr="000F7530">
        <w:t xml:space="preserve"> </w:t>
      </w:r>
      <w:r w:rsidR="000F7530" w:rsidRPr="00547B09">
        <w:rPr>
          <w:b/>
          <w:bCs/>
        </w:rPr>
        <w:t>DONE</w:t>
      </w:r>
      <w:r w:rsidR="000F7530">
        <w:rPr>
          <w:b/>
          <w:bCs/>
        </w:rPr>
        <w:t xml:space="preserve"> </w:t>
      </w:r>
      <w:r w:rsidR="000F7530" w:rsidRPr="000F7530">
        <w:t>(Besides linking to thread)</w:t>
      </w:r>
    </w:p>
    <w:p w:rsidR="00E24D65" w:rsidRDefault="00E24D65" w:rsidP="00E24D65">
      <w:pPr>
        <w:pStyle w:val="ListParagraph"/>
        <w:numPr>
          <w:ilvl w:val="1"/>
          <w:numId w:val="1"/>
        </w:numPr>
      </w:pPr>
      <w:r w:rsidRPr="00547B09">
        <w:rPr>
          <w:strike/>
        </w:rPr>
        <w:t>Why this program was made</w:t>
      </w:r>
      <w:r w:rsidR="00641AEB" w:rsidRPr="00547B09">
        <w:rPr>
          <w:strike/>
        </w:rPr>
        <w:t xml:space="preserve"> (Inspired By Biden’s program)</w:t>
      </w:r>
      <w:r w:rsidR="00547B09" w:rsidRPr="00547B09">
        <w:rPr>
          <w:strike/>
        </w:rPr>
        <w:t xml:space="preserve"> </w:t>
      </w:r>
      <w:r w:rsidR="00547B09" w:rsidRPr="00547B09">
        <w:rPr>
          <w:b/>
          <w:bCs/>
        </w:rPr>
        <w:t>DONE</w:t>
      </w:r>
    </w:p>
    <w:p w:rsidR="00E24D65" w:rsidRDefault="00E24D65" w:rsidP="00E24D65">
      <w:pPr>
        <w:pStyle w:val="ListParagraph"/>
        <w:numPr>
          <w:ilvl w:val="1"/>
          <w:numId w:val="1"/>
        </w:numPr>
      </w:pPr>
      <w:r w:rsidRPr="00547B09">
        <w:rPr>
          <w:strike/>
        </w:rPr>
        <w:t>Not responsible</w:t>
      </w:r>
      <w:r w:rsidR="00547B09">
        <w:t xml:space="preserve"> </w:t>
      </w:r>
      <w:r w:rsidR="00547B09" w:rsidRPr="00547B09">
        <w:rPr>
          <w:b/>
          <w:bCs/>
        </w:rPr>
        <w:t>DONE</w:t>
      </w:r>
    </w:p>
    <w:p w:rsidR="007A3C00" w:rsidRDefault="007A3C00" w:rsidP="007A3C00">
      <w:pPr>
        <w:pStyle w:val="ListParagraph"/>
        <w:numPr>
          <w:ilvl w:val="1"/>
          <w:numId w:val="1"/>
        </w:numPr>
      </w:pPr>
      <w:r w:rsidRPr="00547B09">
        <w:rPr>
          <w:strike/>
        </w:rPr>
        <w:t>Use responsibly (Only on your phone)</w:t>
      </w:r>
      <w:r w:rsidR="00547B09">
        <w:t xml:space="preserve"> </w:t>
      </w:r>
      <w:r w:rsidR="00547B09" w:rsidRPr="00547B09">
        <w:rPr>
          <w:b/>
          <w:bCs/>
        </w:rPr>
        <w:t>DONE</w:t>
      </w:r>
    </w:p>
    <w:p w:rsidR="005F74FB" w:rsidRDefault="005F74FB" w:rsidP="00E24D65">
      <w:pPr>
        <w:pStyle w:val="ListParagraph"/>
        <w:numPr>
          <w:ilvl w:val="1"/>
          <w:numId w:val="1"/>
        </w:numPr>
      </w:pPr>
      <w:r w:rsidRPr="00547B09">
        <w:rPr>
          <w:strike/>
        </w:rPr>
        <w:t xml:space="preserve">Only for Android, not </w:t>
      </w:r>
      <w:proofErr w:type="spellStart"/>
      <w:r w:rsidRPr="00547B09">
        <w:rPr>
          <w:strike/>
        </w:rPr>
        <w:t>KaiOS</w:t>
      </w:r>
      <w:proofErr w:type="spellEnd"/>
      <w:r w:rsidR="00547B09">
        <w:t xml:space="preserve"> </w:t>
      </w:r>
      <w:r w:rsidR="00547B09" w:rsidRPr="00547B09">
        <w:rPr>
          <w:b/>
          <w:bCs/>
        </w:rPr>
        <w:t>DONE</w:t>
      </w:r>
    </w:p>
    <w:p w:rsidR="00641AEB" w:rsidRDefault="00641AEB" w:rsidP="00E24D65">
      <w:pPr>
        <w:pStyle w:val="ListParagraph"/>
        <w:numPr>
          <w:ilvl w:val="1"/>
          <w:numId w:val="1"/>
        </w:numPr>
      </w:pPr>
      <w:r w:rsidRPr="00547B09">
        <w:rPr>
          <w:strike/>
        </w:rPr>
        <w:t xml:space="preserve">Thanks to Biden for helping with the </w:t>
      </w:r>
      <w:proofErr w:type="spellStart"/>
      <w:r w:rsidRPr="00547B09">
        <w:rPr>
          <w:strike/>
        </w:rPr>
        <w:t>gui</w:t>
      </w:r>
      <w:proofErr w:type="spellEnd"/>
      <w:r w:rsidR="00547B09">
        <w:t xml:space="preserve"> </w:t>
      </w:r>
      <w:r w:rsidR="00547B09" w:rsidRPr="00547B09">
        <w:rPr>
          <w:b/>
          <w:bCs/>
        </w:rPr>
        <w:t>DONE</w:t>
      </w:r>
    </w:p>
    <w:p w:rsidR="00E24D65" w:rsidRDefault="00FA1D16" w:rsidP="00547B09">
      <w:pPr>
        <w:pStyle w:val="ListParagraph"/>
        <w:numPr>
          <w:ilvl w:val="1"/>
          <w:numId w:val="1"/>
        </w:numPr>
      </w:pPr>
      <w:r w:rsidRPr="00547B09">
        <w:rPr>
          <w:strike/>
        </w:rPr>
        <w:t>Credit</w:t>
      </w:r>
      <w:r w:rsidR="00547B09" w:rsidRPr="00547B09">
        <w:rPr>
          <w:strike/>
        </w:rPr>
        <w:t xml:space="preserve"> for APKs</w:t>
      </w:r>
      <w:r w:rsidR="00547B09">
        <w:t xml:space="preserve"> </w:t>
      </w:r>
      <w:r w:rsidR="00547B09" w:rsidRPr="00547B09">
        <w:rPr>
          <w:b/>
          <w:bCs/>
        </w:rPr>
        <w:t>DONE</w:t>
      </w:r>
    </w:p>
    <w:p w:rsidR="00E24D65" w:rsidRDefault="00E24D65" w:rsidP="00E24D65">
      <w:pPr>
        <w:pStyle w:val="ListParagraph"/>
        <w:numPr>
          <w:ilvl w:val="1"/>
          <w:numId w:val="1"/>
        </w:numPr>
      </w:pPr>
      <w:r w:rsidRPr="00547B09">
        <w:rPr>
          <w:strike/>
        </w:rPr>
        <w:t>Kosher Disclaimer</w:t>
      </w:r>
      <w:r w:rsidR="00547B09">
        <w:t xml:space="preserve"> </w:t>
      </w:r>
      <w:r w:rsidR="00547B09" w:rsidRPr="00547B09">
        <w:rPr>
          <w:b/>
          <w:bCs/>
        </w:rPr>
        <w:t>DONE</w:t>
      </w:r>
    </w:p>
    <w:p w:rsidR="00B37FE0" w:rsidRDefault="00B37FE0" w:rsidP="00E24D65">
      <w:pPr>
        <w:pStyle w:val="ListParagraph"/>
        <w:numPr>
          <w:ilvl w:val="1"/>
          <w:numId w:val="1"/>
        </w:numPr>
      </w:pPr>
      <w:r w:rsidRPr="00547B09">
        <w:rPr>
          <w:strike/>
        </w:rPr>
        <w:t>Ideas, Suggestions, Bugs, Better Coding, More Phones</w:t>
      </w:r>
      <w:r w:rsidR="005F74FB" w:rsidRPr="00547B09">
        <w:rPr>
          <w:strike/>
        </w:rPr>
        <w:t>, More Apps, More Filter Options</w:t>
      </w:r>
      <w:r w:rsidR="00547B09" w:rsidRPr="00547B09">
        <w:rPr>
          <w:strike/>
        </w:rPr>
        <w:t xml:space="preserve"> </w:t>
      </w:r>
      <w:r w:rsidR="00547B09" w:rsidRPr="00547B09">
        <w:rPr>
          <w:b/>
          <w:bCs/>
        </w:rPr>
        <w:t>DONE</w:t>
      </w:r>
    </w:p>
    <w:p w:rsidR="00641AEB" w:rsidRDefault="00641AEB" w:rsidP="00E24D65">
      <w:pPr>
        <w:pStyle w:val="ListParagraph"/>
        <w:numPr>
          <w:ilvl w:val="1"/>
          <w:numId w:val="1"/>
        </w:numPr>
      </w:pPr>
      <w:r w:rsidRPr="00547B09">
        <w:rPr>
          <w:strike/>
        </w:rPr>
        <w:t>Not affiliated with a4f</w:t>
      </w:r>
      <w:r w:rsidR="00547B09">
        <w:t xml:space="preserve"> </w:t>
      </w:r>
      <w:r w:rsidR="00547B09" w:rsidRPr="00547B09">
        <w:rPr>
          <w:b/>
          <w:bCs/>
        </w:rPr>
        <w:t>DONE</w:t>
      </w:r>
    </w:p>
    <w:p w:rsidR="00641AEB" w:rsidRDefault="00641AEB" w:rsidP="00E24D65">
      <w:pPr>
        <w:pStyle w:val="ListParagraph"/>
        <w:numPr>
          <w:ilvl w:val="1"/>
          <w:numId w:val="1"/>
        </w:numPr>
      </w:pPr>
      <w:r w:rsidRPr="00547B09">
        <w:rPr>
          <w:strike/>
        </w:rPr>
        <w:t>Free to use code if credit given</w:t>
      </w:r>
      <w:r w:rsidR="00547B09">
        <w:t xml:space="preserve"> </w:t>
      </w:r>
      <w:r w:rsidR="00547B09" w:rsidRPr="00547B09">
        <w:rPr>
          <w:b/>
          <w:bCs/>
        </w:rPr>
        <w:t>DONE</w:t>
      </w:r>
    </w:p>
    <w:p w:rsidR="00E24D65" w:rsidRDefault="00E24D65" w:rsidP="00E24D65">
      <w:pPr>
        <w:pStyle w:val="ListParagraph"/>
        <w:numPr>
          <w:ilvl w:val="1"/>
          <w:numId w:val="1"/>
        </w:numPr>
      </w:pPr>
      <w:r w:rsidRPr="00547B09">
        <w:rPr>
          <w:strike/>
        </w:rPr>
        <w:t>Contact</w:t>
      </w:r>
      <w:r w:rsidR="00547B09">
        <w:t xml:space="preserve"> </w:t>
      </w:r>
      <w:r w:rsidR="00547B09" w:rsidRPr="00547B09">
        <w:rPr>
          <w:b/>
          <w:bCs/>
        </w:rPr>
        <w:t>DONE</w:t>
      </w:r>
    </w:p>
    <w:p w:rsidR="00E24D65" w:rsidRDefault="00E24D65" w:rsidP="00E24D65">
      <w:pPr>
        <w:pStyle w:val="ListParagraph"/>
        <w:numPr>
          <w:ilvl w:val="1"/>
          <w:numId w:val="1"/>
        </w:numPr>
      </w:pPr>
      <w:r>
        <w:t xml:space="preserve">link to thread </w:t>
      </w:r>
    </w:p>
    <w:p w:rsidR="00641AEB" w:rsidRDefault="00641AEB" w:rsidP="00E24D65">
      <w:pPr>
        <w:pStyle w:val="ListParagraph"/>
        <w:numPr>
          <w:ilvl w:val="1"/>
          <w:numId w:val="1"/>
        </w:numPr>
      </w:pPr>
      <w:r w:rsidRPr="00547B09">
        <w:rPr>
          <w:strike/>
        </w:rPr>
        <w:t xml:space="preserve">Ask </w:t>
      </w:r>
      <w:proofErr w:type="spellStart"/>
      <w:r w:rsidRPr="00547B09">
        <w:rPr>
          <w:strike/>
        </w:rPr>
        <w:t>ChatGPT</w:t>
      </w:r>
      <w:proofErr w:type="spellEnd"/>
      <w:r w:rsidRPr="00547B09">
        <w:rPr>
          <w:strike/>
        </w:rPr>
        <w:t xml:space="preserve"> for legal stuff</w:t>
      </w:r>
      <w:r w:rsidR="00547B09">
        <w:t xml:space="preserve"> </w:t>
      </w:r>
      <w:r w:rsidR="00547B09" w:rsidRPr="00547B09">
        <w:rPr>
          <w:b/>
          <w:bCs/>
        </w:rPr>
        <w:t>DONE</w:t>
      </w:r>
    </w:p>
    <w:p w:rsidR="00FD630C" w:rsidRDefault="00FD630C" w:rsidP="00FD630C">
      <w:pPr>
        <w:pStyle w:val="ListParagraph"/>
        <w:numPr>
          <w:ilvl w:val="0"/>
          <w:numId w:val="1"/>
        </w:numPr>
      </w:pPr>
      <w:r w:rsidRPr="005F74FB">
        <w:rPr>
          <w:strike/>
        </w:rPr>
        <w:t>SCRCPY button should open the program</w:t>
      </w:r>
      <w:r w:rsidR="00E24D65">
        <w:t xml:space="preserve"> </w:t>
      </w:r>
      <w:r w:rsidR="00E24D65">
        <w:rPr>
          <w:b/>
          <w:bCs/>
        </w:rPr>
        <w:t>DONE</w:t>
      </w:r>
    </w:p>
    <w:p w:rsidR="00547B09" w:rsidRPr="0018797B" w:rsidRDefault="00FD630C" w:rsidP="00547B09">
      <w:pPr>
        <w:pStyle w:val="ListParagraph"/>
        <w:numPr>
          <w:ilvl w:val="0"/>
          <w:numId w:val="1"/>
        </w:numPr>
      </w:pPr>
      <w:r w:rsidRPr="00547B09">
        <w:rPr>
          <w:strike/>
        </w:rPr>
        <w:t>How to pack into standalone exe</w:t>
      </w:r>
      <w:r w:rsidR="00B54876">
        <w:t xml:space="preserve"> </w:t>
      </w:r>
      <w:r w:rsidR="00547B09" w:rsidRPr="00547B09">
        <w:rPr>
          <w:b/>
          <w:bCs/>
        </w:rPr>
        <w:t>DONE</w:t>
      </w:r>
    </w:p>
    <w:p w:rsidR="0018797B" w:rsidRPr="0018797B" w:rsidRDefault="0018797B" w:rsidP="0018797B">
      <w:pPr>
        <w:ind w:left="720"/>
        <w:rPr>
          <w:b/>
          <w:bCs/>
          <w:sz w:val="40"/>
          <w:szCs w:val="40"/>
        </w:rPr>
      </w:pPr>
      <w:r w:rsidRPr="0018797B">
        <w:rPr>
          <w:b/>
          <w:bCs/>
          <w:sz w:val="40"/>
          <w:szCs w:val="40"/>
        </w:rPr>
        <w:t>Look at phone notes</w:t>
      </w:r>
    </w:p>
    <w:sectPr w:rsidR="0018797B" w:rsidRPr="0018797B" w:rsidSect="00731F27">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2C5A" w:rsidRDefault="002C2C5A" w:rsidP="005B17BD">
      <w:pPr>
        <w:spacing w:after="0" w:line="240" w:lineRule="auto"/>
      </w:pPr>
      <w:r>
        <w:separator/>
      </w:r>
    </w:p>
  </w:endnote>
  <w:endnote w:type="continuationSeparator" w:id="1">
    <w:p w:rsidR="002C2C5A" w:rsidRDefault="002C2C5A" w:rsidP="005B17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2C5A" w:rsidRDefault="002C2C5A" w:rsidP="005B17BD">
      <w:pPr>
        <w:spacing w:after="0" w:line="240" w:lineRule="auto"/>
      </w:pPr>
      <w:r>
        <w:separator/>
      </w:r>
    </w:p>
  </w:footnote>
  <w:footnote w:type="continuationSeparator" w:id="1">
    <w:p w:rsidR="002C2C5A" w:rsidRDefault="002C2C5A" w:rsidP="005B17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B17BD" w:rsidRPr="005B17BD" w:rsidRDefault="005B17BD" w:rsidP="005B17BD">
    <w:pPr>
      <w:pStyle w:val="Header"/>
      <w:jc w:val="right"/>
      <w:rPr>
        <w:rFonts w:asciiTheme="majorBidi" w:hAnsiTheme="majorBidi" w:cstheme="majorBidi"/>
        <w:sz w:val="36"/>
        <w:szCs w:val="36"/>
        <w:lang w:bidi="he-IL"/>
      </w:rPr>
    </w:pPr>
    <w:r w:rsidRPr="005B17BD">
      <w:rPr>
        <w:rFonts w:asciiTheme="majorBidi" w:hAnsiTheme="majorBidi" w:cstheme="majorBidi" w:hint="cs"/>
        <w:sz w:val="36"/>
        <w:szCs w:val="36"/>
        <w:rtl/>
        <w:lang w:bidi="he-IL"/>
      </w:rPr>
      <w:t>בס"ד</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4C674B"/>
    <w:multiLevelType w:val="hybridMultilevel"/>
    <w:tmpl w:val="BF5809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DCE118C"/>
    <w:multiLevelType w:val="hybridMultilevel"/>
    <w:tmpl w:val="B75CF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Y0MjYwNjSxMDe3MDRX0lEKTi0uzszPAykwNKwFAO1VnlMtAAAA"/>
  </w:docVars>
  <w:rsids>
    <w:rsidRoot w:val="000C57C9"/>
    <w:rsid w:val="00011DA9"/>
    <w:rsid w:val="000768B6"/>
    <w:rsid w:val="000C57C9"/>
    <w:rsid w:val="000E6576"/>
    <w:rsid w:val="000F7530"/>
    <w:rsid w:val="00163D04"/>
    <w:rsid w:val="0018797B"/>
    <w:rsid w:val="00211DBB"/>
    <w:rsid w:val="00253ADE"/>
    <w:rsid w:val="00270C2C"/>
    <w:rsid w:val="002C2C55"/>
    <w:rsid w:val="002C2C5A"/>
    <w:rsid w:val="00337F58"/>
    <w:rsid w:val="0036160E"/>
    <w:rsid w:val="003848FC"/>
    <w:rsid w:val="003E4194"/>
    <w:rsid w:val="003E6ED0"/>
    <w:rsid w:val="00421B77"/>
    <w:rsid w:val="004365EC"/>
    <w:rsid w:val="004416F9"/>
    <w:rsid w:val="00475211"/>
    <w:rsid w:val="004A23CC"/>
    <w:rsid w:val="004B1935"/>
    <w:rsid w:val="004E4D21"/>
    <w:rsid w:val="00511BE0"/>
    <w:rsid w:val="00515D7B"/>
    <w:rsid w:val="005211A3"/>
    <w:rsid w:val="00535394"/>
    <w:rsid w:val="00547B09"/>
    <w:rsid w:val="005527B7"/>
    <w:rsid w:val="00573B9A"/>
    <w:rsid w:val="005B17BD"/>
    <w:rsid w:val="005C7670"/>
    <w:rsid w:val="005E12C6"/>
    <w:rsid w:val="005F74FB"/>
    <w:rsid w:val="00624028"/>
    <w:rsid w:val="006330EF"/>
    <w:rsid w:val="00641AEB"/>
    <w:rsid w:val="0064233A"/>
    <w:rsid w:val="00660ED9"/>
    <w:rsid w:val="0066208C"/>
    <w:rsid w:val="0066602A"/>
    <w:rsid w:val="0067042B"/>
    <w:rsid w:val="00673520"/>
    <w:rsid w:val="006845C6"/>
    <w:rsid w:val="006E1B23"/>
    <w:rsid w:val="006E59B4"/>
    <w:rsid w:val="00731F27"/>
    <w:rsid w:val="00782D27"/>
    <w:rsid w:val="00793E3F"/>
    <w:rsid w:val="007A3C00"/>
    <w:rsid w:val="00810ED6"/>
    <w:rsid w:val="008B0F08"/>
    <w:rsid w:val="00907FDA"/>
    <w:rsid w:val="009458F2"/>
    <w:rsid w:val="00953BBB"/>
    <w:rsid w:val="00972BEC"/>
    <w:rsid w:val="0099218F"/>
    <w:rsid w:val="009E6FA0"/>
    <w:rsid w:val="009E75DD"/>
    <w:rsid w:val="00A82502"/>
    <w:rsid w:val="00B37FE0"/>
    <w:rsid w:val="00B45B0D"/>
    <w:rsid w:val="00B54876"/>
    <w:rsid w:val="00BB346C"/>
    <w:rsid w:val="00BD19AA"/>
    <w:rsid w:val="00C002E7"/>
    <w:rsid w:val="00C065AE"/>
    <w:rsid w:val="00C62026"/>
    <w:rsid w:val="00CB4EB6"/>
    <w:rsid w:val="00CB6E02"/>
    <w:rsid w:val="00D017F9"/>
    <w:rsid w:val="00D35176"/>
    <w:rsid w:val="00D64F7F"/>
    <w:rsid w:val="00D96E30"/>
    <w:rsid w:val="00DE3EFA"/>
    <w:rsid w:val="00DE6DB0"/>
    <w:rsid w:val="00E24D65"/>
    <w:rsid w:val="00E46D64"/>
    <w:rsid w:val="00E801C2"/>
    <w:rsid w:val="00EC57C2"/>
    <w:rsid w:val="00EE7AF4"/>
    <w:rsid w:val="00F26A4E"/>
    <w:rsid w:val="00F34998"/>
    <w:rsid w:val="00F53EBB"/>
    <w:rsid w:val="00FA1D16"/>
    <w:rsid w:val="00FD630C"/>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F2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5B17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B17BD"/>
  </w:style>
  <w:style w:type="paragraph" w:styleId="Footer">
    <w:name w:val="footer"/>
    <w:basedOn w:val="Normal"/>
    <w:link w:val="FooterChar"/>
    <w:uiPriority w:val="99"/>
    <w:semiHidden/>
    <w:unhideWhenUsed/>
    <w:rsid w:val="005B17B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B17BD"/>
  </w:style>
  <w:style w:type="character" w:styleId="Hyperlink">
    <w:name w:val="Hyperlink"/>
    <w:basedOn w:val="DefaultParagraphFont"/>
    <w:uiPriority w:val="99"/>
    <w:unhideWhenUsed/>
    <w:rsid w:val="000C57C9"/>
    <w:rPr>
      <w:color w:val="0000FF" w:themeColor="hyperlink"/>
      <w:u w:val="single"/>
    </w:rPr>
  </w:style>
  <w:style w:type="paragraph" w:styleId="ListParagraph">
    <w:name w:val="List Paragraph"/>
    <w:basedOn w:val="Normal"/>
    <w:uiPriority w:val="34"/>
    <w:qFormat/>
    <w:rsid w:val="00FD630C"/>
    <w:pPr>
      <w:ind w:left="720"/>
      <w:contextualSpacing/>
    </w:pPr>
  </w:style>
</w:styles>
</file>

<file path=word/webSettings.xml><?xml version="1.0" encoding="utf-8"?>
<w:webSettings xmlns:r="http://schemas.openxmlformats.org/officeDocument/2006/relationships" xmlns:w="http://schemas.openxmlformats.org/wordprocessingml/2006/main">
  <w:divs>
    <w:div w:id="848448734">
      <w:bodyDiv w:val="1"/>
      <w:marLeft w:val="0"/>
      <w:marRight w:val="0"/>
      <w:marTop w:val="0"/>
      <w:marBottom w:val="0"/>
      <w:divBdr>
        <w:top w:val="none" w:sz="0" w:space="0" w:color="auto"/>
        <w:left w:val="none" w:sz="0" w:space="0" w:color="auto"/>
        <w:bottom w:val="none" w:sz="0" w:space="0" w:color="auto"/>
        <w:right w:val="none" w:sz="0" w:space="0" w:color="auto"/>
      </w:divBdr>
    </w:div>
    <w:div w:id="125215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ropbox.com/s/sd0svckln69ebxv/Imitation%20Capture.png?dl=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313</TotalTime>
  <Pages>2</Pages>
  <Words>1370</Words>
  <Characters>78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zvi Bennett</dc:creator>
  <cp:keywords/>
  <dc:description/>
  <cp:lastModifiedBy>Tzvi Bennett</cp:lastModifiedBy>
  <cp:revision>1</cp:revision>
  <dcterms:created xsi:type="dcterms:W3CDTF">2023-03-22T01:43:00Z</dcterms:created>
  <dcterms:modified xsi:type="dcterms:W3CDTF">2023-05-15T23:34:00Z</dcterms:modified>
</cp:coreProperties>
</file>